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2F30E" w14:textId="77777777" w:rsidR="00000921" w:rsidRDefault="00077C39">
      <w:pPr>
        <w:pStyle w:val="a4"/>
      </w:pPr>
      <w:r>
        <w:t>Отчёт по лабораторной работе 4</w:t>
      </w:r>
    </w:p>
    <w:p w14:paraId="64032DB6" w14:textId="77777777" w:rsidR="00000921" w:rsidRDefault="00077C39">
      <w:pPr>
        <w:pStyle w:val="a5"/>
      </w:pPr>
      <w:r>
        <w:t>дисциплина: Математическое моделирование</w:t>
      </w:r>
    </w:p>
    <w:p w14:paraId="68FD7FD9" w14:textId="77777777" w:rsidR="00000921" w:rsidRDefault="00077C39">
      <w:pPr>
        <w:pStyle w:val="Author"/>
      </w:pPr>
      <w:r>
        <w:t>Каримов Зуфар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61425463"/>
        <w:docPartObj>
          <w:docPartGallery w:val="Table of Contents"/>
          <w:docPartUnique/>
        </w:docPartObj>
      </w:sdtPr>
      <w:sdtEndPr/>
      <w:sdtContent>
        <w:p w14:paraId="601E94C7" w14:textId="77777777" w:rsidR="00000921" w:rsidRDefault="00077C39">
          <w:pPr>
            <w:pStyle w:val="ae"/>
          </w:pPr>
          <w:r>
            <w:t>Содержание</w:t>
          </w:r>
        </w:p>
        <w:p w14:paraId="103E742E" w14:textId="77777777" w:rsidR="00AE32AD" w:rsidRDefault="00077C3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E32AD">
            <w:fldChar w:fldCharType="separate"/>
          </w:r>
          <w:hyperlink w:anchor="_Toc65877476" w:history="1">
            <w:r w:rsidR="00AE32AD" w:rsidRPr="00BB7E00">
              <w:rPr>
                <w:rStyle w:val="ad"/>
                <w:noProof/>
              </w:rPr>
              <w:t>Цель работы</w:t>
            </w:r>
            <w:r w:rsidR="00AE32AD">
              <w:rPr>
                <w:noProof/>
                <w:webHidden/>
              </w:rPr>
              <w:tab/>
            </w:r>
            <w:r w:rsidR="00AE32AD">
              <w:rPr>
                <w:noProof/>
                <w:webHidden/>
              </w:rPr>
              <w:fldChar w:fldCharType="begin"/>
            </w:r>
            <w:r w:rsidR="00AE32AD">
              <w:rPr>
                <w:noProof/>
                <w:webHidden/>
              </w:rPr>
              <w:instrText xml:space="preserve"> PAGEREF _Toc65877476 \h </w:instrText>
            </w:r>
            <w:r w:rsidR="00AE32AD">
              <w:rPr>
                <w:noProof/>
                <w:webHidden/>
              </w:rPr>
            </w:r>
            <w:r w:rsidR="00AE32AD">
              <w:rPr>
                <w:noProof/>
                <w:webHidden/>
              </w:rPr>
              <w:fldChar w:fldCharType="separate"/>
            </w:r>
            <w:r w:rsidR="00AE32AD">
              <w:rPr>
                <w:noProof/>
                <w:webHidden/>
              </w:rPr>
              <w:t>1</w:t>
            </w:r>
            <w:r w:rsidR="00AE32AD">
              <w:rPr>
                <w:noProof/>
                <w:webHidden/>
              </w:rPr>
              <w:fldChar w:fldCharType="end"/>
            </w:r>
          </w:hyperlink>
        </w:p>
        <w:p w14:paraId="46FBD30A" w14:textId="77777777" w:rsidR="00AE32AD" w:rsidRDefault="00AE32A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77477" w:history="1">
            <w:r w:rsidRPr="00BB7E0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C07AA" w14:textId="77777777" w:rsidR="00AE32AD" w:rsidRDefault="00AE32A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77478" w:history="1">
            <w:r w:rsidRPr="00BB7E0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EE737" w14:textId="77777777" w:rsidR="00AE32AD" w:rsidRDefault="00AE32A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877479" w:history="1">
            <w:r w:rsidRPr="00BB7E00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8F662" w14:textId="77777777" w:rsidR="00AE32AD" w:rsidRDefault="00AE32A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877480" w:history="1">
            <w:r w:rsidRPr="00BB7E00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0D96D" w14:textId="77777777" w:rsidR="00AE32AD" w:rsidRDefault="00AE32A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877481" w:history="1">
            <w:r w:rsidRPr="00BB7E00">
              <w:rPr>
                <w:rStyle w:val="ad"/>
                <w:noProof/>
              </w:rPr>
              <w:t>Колебания гармонического осциллятора без затуханий и без действий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223E8" w14:textId="77777777" w:rsidR="00AE32AD" w:rsidRDefault="00AE32A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877482" w:history="1">
            <w:r w:rsidRPr="00BB7E00">
              <w:rPr>
                <w:rStyle w:val="ad"/>
                <w:noProof/>
              </w:rPr>
              <w:t>Колебания гармонического осциллятора c затуханием и без действий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8580B" w14:textId="77777777" w:rsidR="00AE32AD" w:rsidRDefault="00AE32A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877483" w:history="1">
            <w:r w:rsidRPr="00BB7E00">
              <w:rPr>
                <w:rStyle w:val="ad"/>
                <w:noProof/>
              </w:rPr>
              <w:t>Колебания гармонического осциллятора c затуханием и под действием внешней си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672E5" w14:textId="77777777" w:rsidR="00AE32AD" w:rsidRDefault="00AE32A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77484" w:history="1">
            <w:r w:rsidRPr="00BB7E0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7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266F3" w14:textId="77777777" w:rsidR="00000921" w:rsidRDefault="00077C39">
          <w:r>
            <w:fldChar w:fldCharType="end"/>
          </w:r>
        </w:p>
      </w:sdtContent>
    </w:sdt>
    <w:p w14:paraId="71B4551C" w14:textId="77777777" w:rsidR="00000921" w:rsidRDefault="00077C39">
      <w:pPr>
        <w:pStyle w:val="1"/>
      </w:pPr>
      <w:bookmarkStart w:id="0" w:name="цель-работы"/>
      <w:bookmarkStart w:id="1" w:name="_Toc65877476"/>
      <w:r>
        <w:t>Цель работы</w:t>
      </w:r>
      <w:bookmarkEnd w:id="1"/>
    </w:p>
    <w:p w14:paraId="2E321566" w14:textId="77777777" w:rsidR="00000921" w:rsidRDefault="00077C39">
      <w:pPr>
        <w:pStyle w:val="FirstParagraph"/>
      </w:pPr>
      <w:r>
        <w:t>Рассмотреть модель линейного гармонического осциллятора и решить три случая задачи о моделе гармонических колебаний</w:t>
      </w:r>
    </w:p>
    <w:p w14:paraId="526BB834" w14:textId="77777777" w:rsidR="00000921" w:rsidRDefault="00077C39">
      <w:pPr>
        <w:pStyle w:val="1"/>
      </w:pPr>
      <w:bookmarkStart w:id="2" w:name="задание"/>
      <w:bookmarkStart w:id="3" w:name="_Toc65877477"/>
      <w:bookmarkEnd w:id="0"/>
      <w:r>
        <w:t>Задание</w:t>
      </w:r>
      <w:bookmarkEnd w:id="3"/>
    </w:p>
    <w:p w14:paraId="09868E0B" w14:textId="77777777" w:rsidR="00000921" w:rsidRDefault="00077C39">
      <w:pPr>
        <w:pStyle w:val="FirstParagraph"/>
      </w:pPr>
      <w:r>
        <w:rPr>
          <w:b/>
          <w:bCs/>
        </w:rPr>
        <w:t>Вариант 38</w:t>
      </w:r>
      <w:r>
        <w:t xml:space="preserve"> Постройте фазовый портрет гармонического осциллятора и решение уравнения гармонического осциллятора для следующих случаев</w:t>
      </w:r>
      <w:r>
        <w:t>:</w:t>
      </w:r>
    </w:p>
    <w:p w14:paraId="0A03E5BC" w14:textId="77777777" w:rsidR="00000921" w:rsidRDefault="00077C39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</m:t>
        </m:r>
      </m:oMath>
      <w:r>
        <w:t>+21x=0</w:t>
      </w:r>
    </w:p>
    <w:p w14:paraId="52911771" w14:textId="77777777" w:rsidR="00000921" w:rsidRDefault="00077C39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</m:t>
        </m:r>
      </m:oMath>
      <w:r>
        <w:t>+2.2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+2.3x=0</w:t>
      </w:r>
    </w:p>
    <w:p w14:paraId="233D2218" w14:textId="77777777" w:rsidR="00000921" w:rsidRDefault="00077C39">
      <w:pPr>
        <w:numPr>
          <w:ilvl w:val="0"/>
          <w:numId w:val="2"/>
        </w:numPr>
      </w:pPr>
      <w:r>
        <w:t>Колебания гармонического осциллятора c затуханием и под действием вне</w:t>
      </w:r>
      <w:r>
        <w:t xml:space="preserve">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</m:t>
        </m:r>
      </m:oMath>
      <w:r>
        <w:t>+2.4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>+2.5x=0.2</w:t>
      </w:r>
      <m:oMath>
        <m:r>
          <m:rPr>
            <m:nor/>
          </m:rPr>
          <m:t>sin</m:t>
        </m:r>
      </m:oMath>
      <w:r>
        <w:rPr>
          <w:i/>
          <w:iCs/>
        </w:rPr>
        <w:t>(2.6</w:t>
      </w:r>
      <w:r>
        <w:t>t)</w:t>
      </w:r>
    </w:p>
    <w:p w14:paraId="7B51B69A" w14:textId="77777777" w:rsidR="00000921" w:rsidRDefault="00077C39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=1.2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=-1.2</w:t>
      </w:r>
    </w:p>
    <w:p w14:paraId="08D72184" w14:textId="77777777" w:rsidR="00000921" w:rsidRDefault="00077C39">
      <w:pPr>
        <w:pStyle w:val="1"/>
      </w:pPr>
      <w:bookmarkStart w:id="4" w:name="выполнение-лабораторной-работы"/>
      <w:bookmarkStart w:id="5" w:name="_Toc65877478"/>
      <w:bookmarkEnd w:id="2"/>
      <w:r>
        <w:lastRenderedPageBreak/>
        <w:t>Выполнение лабораторной работы</w:t>
      </w:r>
      <w:bookmarkEnd w:id="5"/>
    </w:p>
    <w:p w14:paraId="402D8A43" w14:textId="77777777" w:rsidR="00000921" w:rsidRDefault="00077C39">
      <w:pPr>
        <w:pStyle w:val="2"/>
      </w:pPr>
      <w:bookmarkStart w:id="6" w:name="постановка-задачи"/>
      <w:bookmarkStart w:id="7" w:name="_Toc65877479"/>
      <w:r>
        <w:t>Постановка задачи</w:t>
      </w:r>
      <w:bookmarkEnd w:id="7"/>
    </w:p>
    <w:p w14:paraId="2E1E06DB" w14:textId="77777777" w:rsidR="00000921" w:rsidRDefault="00077C39">
      <w:pPr>
        <w:pStyle w:val="FirstParagraph"/>
      </w:pPr>
      <w:r>
        <w:t>Движение грузика на пружинке, маятника, заряда в электрическом контуре, а также эволюция во в</w:t>
      </w:r>
      <w:r>
        <w:t>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</w:t>
      </w:r>
      <w:r>
        <w:t>ческим осциллятором.</w:t>
      </w:r>
    </w:p>
    <w:p w14:paraId="50F9C338" w14:textId="77777777" w:rsidR="00000921" w:rsidRDefault="00077C39">
      <w:pPr>
        <w:pStyle w:val="a0"/>
      </w:pPr>
      <w:r>
        <w:t>Уравнение свободных колебаний гармонического осциллятора имеет следующий вид:</w:t>
      </w:r>
    </w:p>
    <w:p w14:paraId="18C31602" w14:textId="77777777" w:rsidR="00000921" w:rsidRDefault="00077C3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F301C54" w14:textId="77777777" w:rsidR="00000921" w:rsidRDefault="00077C39">
      <w:pPr>
        <w:pStyle w:val="FirstParagraph"/>
      </w:pPr>
      <w:r>
        <w:t>(1)</w:t>
      </w:r>
    </w:p>
    <w:p w14:paraId="43BB6E93" w14:textId="77777777" w:rsidR="00000921" w:rsidRDefault="00077C39">
      <w:pPr>
        <w:pStyle w:val="a0"/>
      </w:pPr>
      <w:r>
        <w:t xml:space="preserve">где x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t – время. Обознач</w:t>
      </w:r>
      <w:r>
        <w:t xml:space="preserve">ения x’’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, x’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</w:p>
    <w:p w14:paraId="088DCFC1" w14:textId="77777777" w:rsidR="00000921" w:rsidRDefault="00077C39">
      <w:pPr>
        <w:pStyle w:val="a0"/>
      </w:pPr>
      <w:r>
        <w:t>Уравнение (1)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4367C421" w14:textId="77777777" w:rsidR="00000921" w:rsidRDefault="00077C39">
      <w:pPr>
        <w:pStyle w:val="a0"/>
      </w:pPr>
      <w:r>
        <w:t>При отсутствии потерь в системе (</w:t>
      </w:r>
      <m:oMath>
        <m:r>
          <w:rPr>
            <w:rFonts w:ascii="Cambria Math" w:hAnsi="Cambria Math"/>
          </w:rPr>
          <m:t>γ</m:t>
        </m:r>
      </m:oMath>
      <w:r>
        <w:t xml:space="preserve"> = 0)вместо уравнения (1.1) получаем уравнение</w:t>
      </w:r>
      <w:r>
        <w:t xml:space="preserve"> консервативного осциллятора энергия колебания которого сохраняется во времени.</w:t>
      </w:r>
    </w:p>
    <w:p w14:paraId="7EDBF57C" w14:textId="77777777" w:rsidR="00000921" w:rsidRDefault="00077C3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7658B89" w14:textId="77777777" w:rsidR="00000921" w:rsidRDefault="00077C39">
      <w:pPr>
        <w:pStyle w:val="FirstParagraph"/>
      </w:pPr>
      <w:r>
        <w:t>(2)</w:t>
      </w:r>
    </w:p>
    <w:p w14:paraId="6DA6D96A" w14:textId="77777777" w:rsidR="00000921" w:rsidRDefault="00077C39">
      <w:pPr>
        <w:pStyle w:val="a0"/>
      </w:pPr>
      <w:r>
        <w:t>Для однозначной разрешимости уравнения второго порядка (2) необходимо задать два начальных условия вида</w:t>
      </w:r>
    </w:p>
    <w:p w14:paraId="34EF9EC3" w14:textId="77777777" w:rsidR="00000921" w:rsidRDefault="00077C39">
      <w:pPr>
        <w:pStyle w:val="a0"/>
      </w:pPr>
      <w:r>
        <w:t xml:space="preserve"> (3)</w:t>
      </w:r>
    </w:p>
    <w:p w14:paraId="67AA5E01" w14:textId="77777777" w:rsidR="00000921" w:rsidRDefault="00077C39">
      <w:pPr>
        <w:pStyle w:val="a0"/>
      </w:pPr>
      <w:r>
        <w:t xml:space="preserve">Уравнение второго порядка (2) можно представить в </w:t>
      </w:r>
      <w:r>
        <w:t>виде системы двух уравнений первого порядка:</w:t>
      </w:r>
    </w:p>
    <w:p w14:paraId="0DE52AED" w14:textId="77777777" w:rsidR="00000921" w:rsidRDefault="00077C39">
      <w:pPr>
        <w:pStyle w:val="a0"/>
      </w:pPr>
      <w:r>
        <w:t xml:space="preserve"> (4)</w:t>
      </w:r>
    </w:p>
    <w:p w14:paraId="2BAC826B" w14:textId="77777777" w:rsidR="00000921" w:rsidRDefault="00077C39">
      <w:pPr>
        <w:pStyle w:val="a0"/>
      </w:pPr>
      <w:r>
        <w:t>Начальные условия (3) для системы (4) примут вид:</w:t>
      </w:r>
    </w:p>
    <w:p w14:paraId="1413FED1" w14:textId="77777777" w:rsidR="00000921" w:rsidRDefault="00000921">
      <w:pPr>
        <w:pStyle w:val="a0"/>
      </w:pPr>
    </w:p>
    <w:p w14:paraId="5E235763" w14:textId="77777777" w:rsidR="00000921" w:rsidRDefault="00077C39">
      <w:pPr>
        <w:pStyle w:val="a0"/>
      </w:pPr>
      <w:r>
        <w:t xml:space="preserve">Независимые переменные x, y определяют пространство, в котором </w:t>
      </w:r>
      <w:r>
        <w:t>«движется» решение. Это фазовое пространство системы, поскольку оно двумерно будем называть его фазовой плоскостью.</w:t>
      </w:r>
    </w:p>
    <w:p w14:paraId="0CDC6B67" w14:textId="77777777" w:rsidR="00000921" w:rsidRDefault="00077C39">
      <w:pPr>
        <w:pStyle w:val="a0"/>
      </w:pPr>
      <w:r>
        <w:t>Значение фазовых координат x, y в любой момент времени полностью определяет состояние системы. Решению уравнения движения как функции времен</w:t>
      </w:r>
      <w:r>
        <w:t xml:space="preserve">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</w:t>
      </w:r>
      <w:r>
        <w:lastRenderedPageBreak/>
        <w:t>изобразить на одной фазовой плоскости, возникает общая картина поведения системы. Такую карти</w:t>
      </w:r>
      <w:r>
        <w:t>ну, образованную набором фазовых траекторий, называют фазовым портретом.</w:t>
      </w:r>
    </w:p>
    <w:p w14:paraId="7F10FA3F" w14:textId="77777777" w:rsidR="00000921" w:rsidRDefault="00077C39">
      <w:pPr>
        <w:pStyle w:val="2"/>
      </w:pPr>
      <w:bookmarkStart w:id="8" w:name="выполнение-работы"/>
      <w:bookmarkStart w:id="9" w:name="_Toc65877480"/>
      <w:bookmarkEnd w:id="6"/>
      <w:r>
        <w:t>Выполнение работы</w:t>
      </w:r>
      <w:bookmarkEnd w:id="9"/>
    </w:p>
    <w:p w14:paraId="495D4D0E" w14:textId="77777777" w:rsidR="00000921" w:rsidRDefault="00077C39">
      <w:pPr>
        <w:pStyle w:val="FirstParagraph"/>
      </w:pPr>
      <w:r>
        <w:t>Уравнение колебания гармонического осциллятора будет иметь следующий вид:</w:t>
      </w:r>
    </w:p>
    <w:p w14:paraId="1B61E9D4" w14:textId="77777777" w:rsidR="00000921" w:rsidRDefault="00077C3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6543865" w14:textId="77777777" w:rsidR="00000921" w:rsidRDefault="00077C39">
      <w:pPr>
        <w:pStyle w:val="FirstParagraph"/>
      </w:pPr>
      <w:r>
        <w:t>где</w:t>
      </w:r>
    </w:p>
    <w:p w14:paraId="38042E05" w14:textId="77777777" w:rsidR="00000921" w:rsidRDefault="00077C39">
      <w:pPr>
        <w:pStyle w:val="a0"/>
      </w:pPr>
      <w:r>
        <w:t>w - это коэффициент частоты</w:t>
      </w:r>
    </w:p>
    <w:p w14:paraId="1366398E" w14:textId="77777777" w:rsidR="00000921" w:rsidRDefault="00077C39">
      <w:pPr>
        <w:pStyle w:val="a0"/>
      </w:pPr>
      <w:r>
        <w:t>g - это коэффициент затухания</w:t>
      </w:r>
    </w:p>
    <w:p w14:paraId="53BAB7DA" w14:textId="77777777" w:rsidR="00000921" w:rsidRDefault="00077C39">
      <w:pPr>
        <w:pStyle w:val="a0"/>
      </w:pPr>
      <w:r>
        <w:t>функц</w:t>
      </w:r>
      <w:r>
        <w:t xml:space="preserve">ия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это действие внешней силы</w:t>
      </w:r>
    </w:p>
    <w:p w14:paraId="3D2C1A09" w14:textId="77777777" w:rsidR="00000921" w:rsidRDefault="00077C39">
      <w:pPr>
        <w:pStyle w:val="a0"/>
      </w:pPr>
      <w:r>
        <w:t>Уравнение второго порядка можно представить в виде системы двух уравнений первого порядка:</w:t>
      </w:r>
    </w:p>
    <w:p w14:paraId="5FEF9E10" w14:textId="77777777" w:rsidR="00000921" w:rsidRDefault="00077C3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y</m:t>
          </m:r>
        </m:oMath>
      </m:oMathPara>
    </w:p>
    <w:p w14:paraId="068FC101" w14:textId="77777777" w:rsidR="00000921" w:rsidRDefault="00077C3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'=-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3EBFA23" w14:textId="77777777" w:rsidR="00000921" w:rsidRDefault="00077C39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72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2</m:t>
        </m:r>
      </m:oMath>
    </w:p>
    <w:p w14:paraId="1EE7E217" w14:textId="77777777" w:rsidR="00000921" w:rsidRDefault="00077C39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510F9FA1" wp14:editId="5F6BD082">
            <wp:extent cx="5334000" cy="4553991"/>
            <wp:effectExtent l="0" t="0" r="0" b="0"/>
            <wp:docPr id="1" name="Picture" descr="Figure 1: Интерв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0D949DF" w14:textId="77777777" w:rsidR="00000921" w:rsidRDefault="00077C39">
      <w:pPr>
        <w:pStyle w:val="ImageCaption"/>
      </w:pPr>
      <w:r>
        <w:t>Figure 1: Интервал</w:t>
      </w:r>
    </w:p>
    <w:p w14:paraId="6AF3CEB8" w14:textId="77777777" w:rsidR="00000921" w:rsidRDefault="00077C39">
      <w:pPr>
        <w:pStyle w:val="3"/>
      </w:pPr>
      <w:bookmarkStart w:id="11" w:name="X8057a5a90abf4ee15a72aa64a64375f09f416ec"/>
      <w:bookmarkStart w:id="12" w:name="_Toc65877481"/>
      <w:r>
        <w:t>Колебания гармонического осциллятора без затуханий и без действий внешней силы</w:t>
      </w:r>
      <w:bookmarkEnd w:id="12"/>
    </w:p>
    <w:p w14:paraId="264E5976" w14:textId="77777777" w:rsidR="00000921" w:rsidRDefault="00077C39">
      <w:pPr>
        <w:pStyle w:val="FirstParagraph"/>
      </w:pPr>
      <w:r>
        <w:rPr>
          <w:b/>
          <w:bCs/>
        </w:rPr>
        <w:t>Начальные условии:</w:t>
      </w:r>
    </w:p>
    <w:p w14:paraId="26CADE02" w14:textId="77777777" w:rsidR="00000921" w:rsidRDefault="00077C39">
      <w:pPr>
        <w:pStyle w:val="a0"/>
      </w:pPr>
      <w:r>
        <w:t xml:space="preserve">w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1.0</m:t>
            </m:r>
          </m:e>
        </m:rad>
      </m:oMath>
    </w:p>
    <w:p w14:paraId="4FB3B9E8" w14:textId="77777777" w:rsidR="00000921" w:rsidRDefault="00077C39">
      <w:pPr>
        <w:pStyle w:val="a0"/>
      </w:pPr>
      <w:r>
        <w:t>g = 0.0;</w:t>
      </w:r>
    </w:p>
    <w:p w14:paraId="3CEFE88D" w14:textId="77777777" w:rsidR="00000921" w:rsidRDefault="00077C39">
      <w:pPr>
        <w:pStyle w:val="a0"/>
      </w:pPr>
      <w:r>
        <w:t>правая часть уравнение f(t) = 0</w:t>
      </w:r>
    </w:p>
    <w:p w14:paraId="5AB938F2" w14:textId="77777777" w:rsidR="00000921" w:rsidRDefault="00077C39">
      <w:pPr>
        <w:pStyle w:val="a0"/>
      </w:pPr>
      <w:r>
        <w:rPr>
          <w:b/>
          <w:bCs/>
        </w:rPr>
        <w:t>Код программы</w:t>
      </w:r>
    </w:p>
    <w:p w14:paraId="0ECA7FF2" w14:textId="77777777" w:rsidR="00000921" w:rsidRDefault="00077C39">
      <w:pPr>
        <w:pStyle w:val="SourceCode"/>
      </w:pPr>
      <w:r>
        <w:rPr>
          <w:rStyle w:val="VerbatimChar"/>
        </w:rPr>
        <w:t>model Oscillator</w:t>
      </w:r>
      <w:r>
        <w:br/>
      </w: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*Дл</w:t>
      </w:r>
      <w:r>
        <w:rPr>
          <w:rStyle w:val="VerbatimChar"/>
        </w:rPr>
        <w:t>я первого случая */</w:t>
      </w:r>
      <w:r>
        <w:br/>
      </w:r>
      <w:r>
        <w:rPr>
          <w:rStyle w:val="VerbatimChar"/>
        </w:rPr>
        <w:t>parameter Real w = sqrt(14.0); //w - частота</w:t>
      </w:r>
      <w:r>
        <w:br/>
      </w:r>
      <w:r>
        <w:rPr>
          <w:rStyle w:val="VerbatimChar"/>
        </w:rPr>
        <w:t>parameter Real g = 0.0; //g - затухание</w:t>
      </w:r>
      <w:r>
        <w:br/>
      </w:r>
      <w:r>
        <w:br/>
      </w:r>
      <w:r>
        <w:rPr>
          <w:rStyle w:val="VerbatimChar"/>
        </w:rPr>
        <w:t>/*Для второго случая</w:t>
      </w:r>
      <w:r>
        <w:br/>
      </w:r>
      <w:r>
        <w:rPr>
          <w:rStyle w:val="VerbatimChar"/>
        </w:rPr>
        <w:t>parameter Real w = sqrt(2.3); //w - частота</w:t>
      </w:r>
      <w:r>
        <w:br/>
      </w:r>
      <w:r>
        <w:rPr>
          <w:rStyle w:val="VerbatimChar"/>
        </w:rPr>
        <w:t>parameter Real g = 2.2; //g - затухание */</w:t>
      </w:r>
      <w:r>
        <w:br/>
      </w:r>
      <w:r>
        <w:br/>
      </w:r>
      <w:r>
        <w:rPr>
          <w:rStyle w:val="VerbatimChar"/>
        </w:rPr>
        <w:lastRenderedPageBreak/>
        <w:t>/*Для третьего случая</w:t>
      </w:r>
      <w:r>
        <w:br/>
      </w:r>
      <w:r>
        <w:rPr>
          <w:rStyle w:val="VerbatimChar"/>
        </w:rPr>
        <w:t xml:space="preserve">parameter Real w = </w:t>
      </w:r>
      <w:r>
        <w:rPr>
          <w:rStyle w:val="VerbatimChar"/>
        </w:rPr>
        <w:t>sqrt(2.5); //w - частота</w:t>
      </w:r>
      <w:r>
        <w:br/>
      </w:r>
      <w:r>
        <w:rPr>
          <w:rStyle w:val="VerbatimChar"/>
        </w:rPr>
        <w:t>parameter Real g = 2.4; //g - затухание */</w:t>
      </w:r>
      <w:r>
        <w:br/>
      </w:r>
      <w:r>
        <w:br/>
      </w:r>
      <w:r>
        <w:rPr>
          <w:rStyle w:val="VerbatimChar"/>
        </w:rPr>
        <w:t>parameter Real x0 = 1.3;</w:t>
      </w:r>
      <w:r>
        <w:br/>
      </w:r>
      <w:r>
        <w:rPr>
          <w:rStyle w:val="VerbatimChar"/>
        </w:rPr>
        <w:t>parameter Real y0 = -1.2;</w:t>
      </w:r>
      <w:r>
        <w:br/>
      </w:r>
      <w:r>
        <w:br/>
      </w:r>
      <w:r>
        <w:rPr>
          <w:rStyle w:val="VerbatimChar"/>
        </w:rPr>
        <w:t>Real x(start=x0);</w:t>
      </w:r>
      <w:r>
        <w:br/>
      </w:r>
      <w:r>
        <w:rPr>
          <w:rStyle w:val="VerbatimChar"/>
        </w:rPr>
        <w:t>Real y(start=y0);</w:t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 xml:space="preserve">  result :</w:t>
      </w:r>
      <w:r>
        <w:rPr>
          <w:rStyle w:val="VerbatimChar"/>
        </w:rPr>
        <w:t>= 0; // 1 и 2 случаев</w:t>
      </w:r>
      <w:r>
        <w:br/>
      </w:r>
      <w:r>
        <w:rPr>
          <w:rStyle w:val="VerbatimChar"/>
        </w:rPr>
        <w:t>//  result := 0.2*sin(2.6*t); // 3 случай</w:t>
      </w:r>
      <w:r>
        <w:br/>
      </w:r>
      <w:r>
        <w:rPr>
          <w:rStyle w:val="VerbatimChar"/>
        </w:rPr>
        <w:t>end f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///Вектор-функция f(t, x)</w:t>
      </w:r>
      <w:r>
        <w:br/>
      </w:r>
      <w:r>
        <w:rPr>
          <w:rStyle w:val="VerbatimChar"/>
        </w:rPr>
        <w:t>///для решения системы дифференциальных уравнений</w:t>
      </w:r>
      <w:r>
        <w:br/>
      </w:r>
      <w:r>
        <w:rPr>
          <w:rStyle w:val="VerbatimChar"/>
        </w:rPr>
        <w:t>///x' = y(t, x)</w:t>
      </w:r>
      <w:r>
        <w:br/>
      </w:r>
      <w:r>
        <w:rPr>
          <w:rStyle w:val="VerbatimChar"/>
        </w:rPr>
        <w:t>///где x - искомый вектор</w:t>
      </w:r>
      <w:r>
        <w:br/>
      </w:r>
      <w:r>
        <w:rPr>
          <w:rStyle w:val="VerbatimChar"/>
        </w:rPr>
        <w:t>der(x) = y;</w:t>
      </w:r>
      <w:r>
        <w:br/>
      </w:r>
      <w:r>
        <w:rPr>
          <w:rStyle w:val="VerbatimChar"/>
        </w:rPr>
        <w:t>der(y) = -w*w*x - g*y - f(time);</w:t>
      </w:r>
      <w:r>
        <w:br/>
      </w:r>
      <w:r>
        <w:br/>
      </w:r>
      <w:r>
        <w:rPr>
          <w:rStyle w:val="VerbatimChar"/>
        </w:rPr>
        <w:t>end Oscillator;</w:t>
      </w:r>
    </w:p>
    <w:p w14:paraId="099B2D33" w14:textId="77777777" w:rsidR="00000921" w:rsidRDefault="00077C39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462AF014" wp14:editId="78491BD5">
            <wp:extent cx="5334000" cy="2997199"/>
            <wp:effectExtent l="0" t="0" r="0" b="0"/>
            <wp:docPr id="2" name="Picture" descr="Figure 2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121BF8B" w14:textId="77777777" w:rsidR="00000921" w:rsidRDefault="00077C39">
      <w:pPr>
        <w:pStyle w:val="ImageCaption"/>
      </w:pPr>
      <w:r>
        <w:t>Figure 2: Код программы</w:t>
      </w:r>
    </w:p>
    <w:p w14:paraId="26BDEBF3" w14:textId="77777777" w:rsidR="00000921" w:rsidRDefault="00077C39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 wp14:anchorId="27BDC227" wp14:editId="35CE0ABD">
            <wp:extent cx="5334000" cy="2997199"/>
            <wp:effectExtent l="0" t="0" r="0" b="0"/>
            <wp:docPr id="3" name="Picture" descr="Figure 3: Фазовый портрет гармонического осциллятора без затухание и без 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F118272" w14:textId="77777777" w:rsidR="00000921" w:rsidRDefault="00077C39">
      <w:pPr>
        <w:pStyle w:val="ImageCaption"/>
      </w:pPr>
      <w:r>
        <w:t>Figure 3: Фазовый портрет гармонического осциллятора без затухание и без действия внешней силы</w:t>
      </w:r>
    </w:p>
    <w:p w14:paraId="3DC63FF5" w14:textId="77777777" w:rsidR="00000921" w:rsidRDefault="00077C39">
      <w:pPr>
        <w:pStyle w:val="3"/>
      </w:pPr>
      <w:bookmarkStart w:id="15" w:name="X7be798d6c67aab44fbc1b2f5680740d6b975d97"/>
      <w:bookmarkStart w:id="16" w:name="_Toc65877482"/>
      <w:bookmarkEnd w:id="11"/>
      <w:r>
        <w:t>Колебания гармонического осциллятора c затуханием и без действий внешней силы</w:t>
      </w:r>
      <w:bookmarkEnd w:id="16"/>
    </w:p>
    <w:p w14:paraId="79906D19" w14:textId="77777777" w:rsidR="00000921" w:rsidRDefault="00077C39">
      <w:pPr>
        <w:pStyle w:val="FirstParagraph"/>
      </w:pPr>
      <w:r>
        <w:rPr>
          <w:b/>
          <w:bCs/>
        </w:rPr>
        <w:t>Начальные условии:</w:t>
      </w:r>
    </w:p>
    <w:p w14:paraId="34B642C8" w14:textId="77777777" w:rsidR="00000921" w:rsidRDefault="00077C39">
      <w:pPr>
        <w:pStyle w:val="a0"/>
      </w:pPr>
      <w:r>
        <w:t xml:space="preserve">w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.3</m:t>
            </m:r>
          </m:e>
        </m:rad>
      </m:oMath>
    </w:p>
    <w:p w14:paraId="4F2CBF4F" w14:textId="77777777" w:rsidR="00000921" w:rsidRDefault="00077C39">
      <w:pPr>
        <w:pStyle w:val="a0"/>
      </w:pPr>
      <w:r>
        <w:t>g = 2.2;</w:t>
      </w:r>
    </w:p>
    <w:p w14:paraId="02B40C93" w14:textId="77777777" w:rsidR="00000921" w:rsidRDefault="00077C39">
      <w:pPr>
        <w:pStyle w:val="a0"/>
      </w:pPr>
      <w:r>
        <w:t>правая часть уравнение f(t) = 0</w:t>
      </w:r>
    </w:p>
    <w:p w14:paraId="505312D5" w14:textId="77777777" w:rsidR="00000921" w:rsidRDefault="00077C39">
      <w:pPr>
        <w:pStyle w:val="a0"/>
      </w:pPr>
      <w:r>
        <w:rPr>
          <w:b/>
          <w:bCs/>
        </w:rPr>
        <w:t>Код программы</w:t>
      </w:r>
    </w:p>
    <w:p w14:paraId="1E064E66" w14:textId="77777777" w:rsidR="00000921" w:rsidRDefault="00077C39">
      <w:pPr>
        <w:pStyle w:val="SourceCode"/>
      </w:pPr>
      <w:r>
        <w:rPr>
          <w:rStyle w:val="VerbatimChar"/>
        </w:rPr>
        <w:t>m</w:t>
      </w:r>
      <w:r>
        <w:rPr>
          <w:rStyle w:val="VerbatimChar"/>
        </w:rPr>
        <w:t>odel Oscillator</w:t>
      </w:r>
      <w:r>
        <w:br/>
      </w: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*Для первого случая */</w:t>
      </w:r>
      <w:r>
        <w:br/>
      </w:r>
      <w:r>
        <w:rPr>
          <w:rStyle w:val="VerbatimChar"/>
        </w:rPr>
        <w:t>parameter Real w = sqrt(14.0); //w - частота</w:t>
      </w:r>
      <w:r>
        <w:br/>
      </w:r>
      <w:r>
        <w:rPr>
          <w:rStyle w:val="VerbatimChar"/>
        </w:rPr>
        <w:t>parameter Real g = 0.0; //g - затухание</w:t>
      </w:r>
      <w:r>
        <w:br/>
      </w:r>
      <w:r>
        <w:br/>
      </w:r>
      <w:r>
        <w:rPr>
          <w:rStyle w:val="VerbatimChar"/>
        </w:rPr>
        <w:t>/*Для второго случая</w:t>
      </w:r>
      <w:r>
        <w:br/>
      </w:r>
      <w:r>
        <w:rPr>
          <w:rStyle w:val="VerbatimChar"/>
        </w:rPr>
        <w:t>parameter Real w = sqrt(2.3); //w - частота</w:t>
      </w:r>
      <w:r>
        <w:br/>
      </w:r>
      <w:r>
        <w:rPr>
          <w:rStyle w:val="VerbatimChar"/>
        </w:rPr>
        <w:t>parameter R</w:t>
      </w:r>
      <w:r>
        <w:rPr>
          <w:rStyle w:val="VerbatimChar"/>
        </w:rPr>
        <w:t>eal g = 2.2; //g - затухание */</w:t>
      </w:r>
      <w:r>
        <w:br/>
      </w:r>
      <w:r>
        <w:br/>
      </w:r>
      <w:r>
        <w:rPr>
          <w:rStyle w:val="VerbatimChar"/>
        </w:rPr>
        <w:t>/*Для третьего случая</w:t>
      </w:r>
      <w:r>
        <w:br/>
      </w:r>
      <w:r>
        <w:rPr>
          <w:rStyle w:val="VerbatimChar"/>
        </w:rPr>
        <w:t>parameter Real w = sqrt(2.5); //w - частота</w:t>
      </w:r>
      <w:r>
        <w:br/>
      </w:r>
      <w:r>
        <w:rPr>
          <w:rStyle w:val="VerbatimChar"/>
        </w:rPr>
        <w:t>parameter Real g = 2.4; //g - затухание */</w:t>
      </w:r>
      <w:r>
        <w:br/>
      </w:r>
      <w:r>
        <w:br/>
      </w:r>
      <w:r>
        <w:rPr>
          <w:rStyle w:val="VerbatimChar"/>
        </w:rPr>
        <w:t>parameter Real x0 = 1.3;</w:t>
      </w:r>
      <w:r>
        <w:br/>
      </w:r>
      <w:r>
        <w:rPr>
          <w:rStyle w:val="VerbatimChar"/>
        </w:rPr>
        <w:t>parameter Real y0 = -1.2;</w:t>
      </w:r>
      <w:r>
        <w:br/>
      </w:r>
      <w:r>
        <w:br/>
      </w:r>
      <w:r>
        <w:rPr>
          <w:rStyle w:val="VerbatimChar"/>
        </w:rPr>
        <w:t>Real x(start=x0);</w:t>
      </w:r>
      <w:r>
        <w:br/>
      </w:r>
      <w:r>
        <w:rPr>
          <w:rStyle w:val="VerbatimChar"/>
        </w:rPr>
        <w:lastRenderedPageBreak/>
        <w:t>Real y(start=y0);</w:t>
      </w:r>
      <w:r>
        <w:br/>
      </w:r>
      <w:r>
        <w:rPr>
          <w:rStyle w:val="VerbatimChar"/>
        </w:rPr>
        <w:t xml:space="preserve">//Правая часть уравнения </w:t>
      </w:r>
      <w:r>
        <w:rPr>
          <w:rStyle w:val="VerbatimChar"/>
        </w:rPr>
        <w:t>f(t)</w:t>
      </w:r>
      <w:r>
        <w:br/>
      </w:r>
      <w:r>
        <w:rPr>
          <w:rStyle w:val="VerbatimChar"/>
        </w:rPr>
        <w:t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 xml:space="preserve">  result := 0; // 1 и 2 случаев</w:t>
      </w:r>
      <w:r>
        <w:br/>
      </w:r>
      <w:r>
        <w:rPr>
          <w:rStyle w:val="VerbatimChar"/>
        </w:rPr>
        <w:t>//  result := 0.2*sin(2.6*t); // 3 случай</w:t>
      </w:r>
      <w:r>
        <w:br/>
      </w:r>
      <w:r>
        <w:rPr>
          <w:rStyle w:val="VerbatimChar"/>
        </w:rPr>
        <w:t>end f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///Вектор-функция f(t, x)</w:t>
      </w:r>
      <w:r>
        <w:br/>
      </w:r>
      <w:r>
        <w:rPr>
          <w:rStyle w:val="VerbatimChar"/>
        </w:rPr>
        <w:t>///для решения системы дифференциальных уравнений</w:t>
      </w:r>
      <w:r>
        <w:br/>
      </w:r>
      <w:r>
        <w:rPr>
          <w:rStyle w:val="VerbatimChar"/>
        </w:rPr>
        <w:t>///x' = y(t, x)</w:t>
      </w:r>
      <w:r>
        <w:br/>
      </w:r>
      <w:r>
        <w:rPr>
          <w:rStyle w:val="VerbatimChar"/>
        </w:rPr>
        <w:t xml:space="preserve">///где x </w:t>
      </w:r>
      <w:r>
        <w:rPr>
          <w:rStyle w:val="VerbatimChar"/>
        </w:rPr>
        <w:t>- искомый вектор</w:t>
      </w:r>
      <w:r>
        <w:br/>
      </w:r>
      <w:r>
        <w:rPr>
          <w:rStyle w:val="VerbatimChar"/>
        </w:rPr>
        <w:t>der(x) = y;</w:t>
      </w:r>
      <w:r>
        <w:br/>
      </w:r>
      <w:r>
        <w:rPr>
          <w:rStyle w:val="VerbatimChar"/>
        </w:rPr>
        <w:t>der(y) = -w*w*x - g*y - f(time);</w:t>
      </w:r>
      <w:r>
        <w:br/>
      </w:r>
      <w:r>
        <w:br/>
      </w:r>
      <w:r>
        <w:rPr>
          <w:rStyle w:val="VerbatimChar"/>
        </w:rPr>
        <w:t>end Oscillator;</w:t>
      </w:r>
    </w:p>
    <w:p w14:paraId="72FA6170" w14:textId="77777777" w:rsidR="00000921" w:rsidRDefault="00077C39">
      <w:pPr>
        <w:pStyle w:val="CaptionedFigure"/>
      </w:pPr>
      <w:bookmarkStart w:id="17" w:name="fig:004"/>
      <w:r>
        <w:rPr>
          <w:noProof/>
        </w:rPr>
        <w:drawing>
          <wp:inline distT="0" distB="0" distL="0" distR="0" wp14:anchorId="3C7ED3D2" wp14:editId="6890ECFD">
            <wp:extent cx="5334000" cy="2997199"/>
            <wp:effectExtent l="0" t="0" r="0" b="0"/>
            <wp:docPr id="4" name="Picture" descr="Figure 4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A790359" w14:textId="77777777" w:rsidR="00000921" w:rsidRDefault="00077C39">
      <w:pPr>
        <w:pStyle w:val="ImageCaption"/>
      </w:pPr>
      <w:r>
        <w:t>Figure 4: Код программы</w:t>
      </w:r>
    </w:p>
    <w:p w14:paraId="5F8211F8" w14:textId="77777777" w:rsidR="00000921" w:rsidRDefault="00077C39">
      <w:pPr>
        <w:pStyle w:val="CaptionedFigure"/>
      </w:pPr>
      <w:bookmarkStart w:id="18" w:name="fig:005"/>
      <w:r>
        <w:rPr>
          <w:noProof/>
        </w:rPr>
        <w:lastRenderedPageBreak/>
        <w:drawing>
          <wp:inline distT="0" distB="0" distL="0" distR="0" wp14:anchorId="1AE08D9D" wp14:editId="33A5827F">
            <wp:extent cx="5334000" cy="2997199"/>
            <wp:effectExtent l="0" t="0" r="0" b="0"/>
            <wp:docPr id="5" name="Picture" descr="Figure 5: Фазовый портрет гармонического осциллятора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BF8507B" w14:textId="77777777" w:rsidR="00000921" w:rsidRDefault="00077C39">
      <w:pPr>
        <w:pStyle w:val="ImageCaption"/>
      </w:pPr>
      <w:r>
        <w:t>Figure 5: Фазовый портрет гармонического осциллятора c затуханием и без действий внешней силы</w:t>
      </w:r>
    </w:p>
    <w:p w14:paraId="20343C0D" w14:textId="77777777" w:rsidR="00000921" w:rsidRDefault="00077C39">
      <w:pPr>
        <w:pStyle w:val="3"/>
      </w:pPr>
      <w:bookmarkStart w:id="19" w:name="Xa1e34e92c0b5a1ac98d005f44a71164a10e3d95"/>
      <w:bookmarkStart w:id="20" w:name="_Toc65877483"/>
      <w:bookmarkEnd w:id="15"/>
      <w:r>
        <w:t>Колебания гармонического осциллятора c затуханием и под действием внешней силы</w:t>
      </w:r>
      <w:bookmarkEnd w:id="20"/>
    </w:p>
    <w:p w14:paraId="0EF08F80" w14:textId="77777777" w:rsidR="00000921" w:rsidRDefault="00077C39">
      <w:pPr>
        <w:pStyle w:val="FirstParagraph"/>
      </w:pPr>
      <w:r>
        <w:rPr>
          <w:b/>
          <w:bCs/>
        </w:rPr>
        <w:t>Начальные условии:</w:t>
      </w:r>
    </w:p>
    <w:p w14:paraId="3DBDCDA2" w14:textId="77777777" w:rsidR="00000921" w:rsidRDefault="00077C39">
      <w:pPr>
        <w:pStyle w:val="a0"/>
      </w:pPr>
      <w:r>
        <w:t xml:space="preserve">w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.5</m:t>
            </m:r>
          </m:e>
        </m:rad>
      </m:oMath>
    </w:p>
    <w:p w14:paraId="3586992B" w14:textId="77777777" w:rsidR="00000921" w:rsidRDefault="00077C39">
      <w:pPr>
        <w:pStyle w:val="a0"/>
      </w:pPr>
      <w:r>
        <w:t>g = 2.4;</w:t>
      </w:r>
    </w:p>
    <w:p w14:paraId="07AECDE2" w14:textId="77777777" w:rsidR="00000921" w:rsidRDefault="00077C39">
      <w:pPr>
        <w:pStyle w:val="a0"/>
      </w:pPr>
      <w:r>
        <w:t>правая часть уравнение f(t) = 0.2</w:t>
      </w:r>
      <m:oMath>
        <m:r>
          <m:rPr>
            <m:nor/>
          </m:rPr>
          <m:t>sin</m:t>
        </m:r>
      </m:oMath>
      <w:r>
        <w:rPr>
          <w:i/>
          <w:iCs/>
        </w:rPr>
        <w:t>(2.6</w:t>
      </w:r>
      <w:r>
        <w:t>t)</w:t>
      </w:r>
    </w:p>
    <w:p w14:paraId="581D009C" w14:textId="77777777" w:rsidR="00000921" w:rsidRDefault="00077C39">
      <w:pPr>
        <w:pStyle w:val="a0"/>
      </w:pPr>
      <w:r>
        <w:rPr>
          <w:b/>
          <w:bCs/>
        </w:rPr>
        <w:t xml:space="preserve">Код </w:t>
      </w:r>
      <w:r>
        <w:rPr>
          <w:b/>
          <w:bCs/>
        </w:rPr>
        <w:t>программы</w:t>
      </w:r>
    </w:p>
    <w:p w14:paraId="6BAD52A3" w14:textId="77777777" w:rsidR="00000921" w:rsidRDefault="00077C39">
      <w:pPr>
        <w:pStyle w:val="SourceCode"/>
      </w:pPr>
      <w:r>
        <w:rPr>
          <w:rStyle w:val="VerbatimChar"/>
        </w:rPr>
        <w:t>model Oscillator</w:t>
      </w:r>
      <w:r>
        <w:br/>
      </w: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*Для первого случая */</w:t>
      </w:r>
      <w:r>
        <w:br/>
      </w:r>
      <w:r>
        <w:rPr>
          <w:rStyle w:val="VerbatimChar"/>
        </w:rPr>
        <w:t>parameter Real w = sqrt(14.0); //w - частота</w:t>
      </w:r>
      <w:r>
        <w:br/>
      </w:r>
      <w:r>
        <w:rPr>
          <w:rStyle w:val="VerbatimChar"/>
        </w:rPr>
        <w:t>parameter Real g = 0.0; //g - затухание</w:t>
      </w:r>
      <w:r>
        <w:br/>
      </w:r>
      <w:r>
        <w:br/>
      </w:r>
      <w:r>
        <w:rPr>
          <w:rStyle w:val="VerbatimChar"/>
        </w:rPr>
        <w:t>/*Для второго случая</w:t>
      </w:r>
      <w:r>
        <w:br/>
      </w:r>
      <w:r>
        <w:rPr>
          <w:rStyle w:val="VerbatimChar"/>
        </w:rPr>
        <w:t>parameter Real w = sqrt(2.3); //w - частота</w:t>
      </w:r>
      <w:r>
        <w:br/>
      </w:r>
      <w:r>
        <w:rPr>
          <w:rStyle w:val="VerbatimChar"/>
        </w:rPr>
        <w:t>parameter Real g = 2.2; //g - затухание */</w:t>
      </w:r>
      <w:r>
        <w:br/>
      </w:r>
      <w:r>
        <w:br/>
      </w:r>
      <w:r>
        <w:rPr>
          <w:rStyle w:val="VerbatimChar"/>
        </w:rPr>
        <w:t>/*Для третьего случая</w:t>
      </w:r>
      <w:r>
        <w:br/>
      </w:r>
      <w:r>
        <w:rPr>
          <w:rStyle w:val="VerbatimChar"/>
        </w:rPr>
        <w:t>parameter Real w = sqrt(2.5); //w - частота</w:t>
      </w:r>
      <w:r>
        <w:br/>
      </w:r>
      <w:r>
        <w:rPr>
          <w:rStyle w:val="VerbatimChar"/>
        </w:rPr>
        <w:t>parameter Real g = 2.4; //g - затухание */</w:t>
      </w:r>
      <w:r>
        <w:br/>
      </w:r>
      <w:r>
        <w:br/>
      </w:r>
      <w:r>
        <w:rPr>
          <w:rStyle w:val="VerbatimChar"/>
        </w:rPr>
        <w:t>parameter Real x0 = 1.3;</w:t>
      </w:r>
      <w:r>
        <w:br/>
      </w:r>
      <w:r>
        <w:rPr>
          <w:rStyle w:val="VerbatimChar"/>
        </w:rPr>
        <w:t>parameter Real y0 = -1.2;</w:t>
      </w:r>
      <w:r>
        <w:br/>
      </w:r>
      <w:r>
        <w:br/>
      </w:r>
      <w:r>
        <w:rPr>
          <w:rStyle w:val="VerbatimChar"/>
        </w:rPr>
        <w:t>Real x(start=x0);</w:t>
      </w:r>
      <w:r>
        <w:br/>
      </w:r>
      <w:r>
        <w:rPr>
          <w:rStyle w:val="VerbatimChar"/>
        </w:rPr>
        <w:lastRenderedPageBreak/>
        <w:t>Real y(start=y0);</w:t>
      </w:r>
      <w:r>
        <w:br/>
      </w:r>
      <w:r>
        <w:rPr>
          <w:rStyle w:val="VerbatimChar"/>
        </w:rPr>
        <w:t>//Правая часть</w:t>
      </w:r>
      <w:r>
        <w:rPr>
          <w:rStyle w:val="VerbatimChar"/>
        </w:rPr>
        <w:t xml:space="preserve"> уравнения f(t)</w:t>
      </w:r>
      <w:r>
        <w:br/>
      </w:r>
      <w:r>
        <w:rPr>
          <w:rStyle w:val="VerbatimChar"/>
        </w:rPr>
        <w:t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 xml:space="preserve">  result := 0; // 1 и 2 случаев</w:t>
      </w:r>
      <w:r>
        <w:br/>
      </w:r>
      <w:r>
        <w:rPr>
          <w:rStyle w:val="VerbatimChar"/>
        </w:rPr>
        <w:t>//  result := 0.2*sin(2.6*t); // 3 случай</w:t>
      </w:r>
      <w:r>
        <w:br/>
      </w:r>
      <w:r>
        <w:rPr>
          <w:rStyle w:val="VerbatimChar"/>
        </w:rPr>
        <w:t>end f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///Вектор-функция f(t, x)</w:t>
      </w:r>
      <w:r>
        <w:br/>
      </w:r>
      <w:r>
        <w:rPr>
          <w:rStyle w:val="VerbatimChar"/>
        </w:rPr>
        <w:t>///для решения системы дифференциальных уравнений</w:t>
      </w:r>
      <w:r>
        <w:br/>
      </w:r>
      <w:r>
        <w:rPr>
          <w:rStyle w:val="VerbatimChar"/>
        </w:rPr>
        <w:t>///x' = y(t, x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///где x - искомый вектор</w:t>
      </w:r>
      <w:r>
        <w:br/>
      </w:r>
      <w:r>
        <w:rPr>
          <w:rStyle w:val="VerbatimChar"/>
        </w:rPr>
        <w:t>der(x) = y;</w:t>
      </w:r>
      <w:r>
        <w:br/>
      </w:r>
      <w:r>
        <w:rPr>
          <w:rStyle w:val="VerbatimChar"/>
        </w:rPr>
        <w:t>der(y) = -w*w*x - g*y - f(time);</w:t>
      </w:r>
      <w:r>
        <w:br/>
      </w:r>
      <w:r>
        <w:br/>
      </w:r>
      <w:r>
        <w:rPr>
          <w:rStyle w:val="VerbatimChar"/>
        </w:rPr>
        <w:t>end Oscillator;</w:t>
      </w:r>
    </w:p>
    <w:p w14:paraId="73481B9E" w14:textId="77777777" w:rsidR="00000921" w:rsidRDefault="00077C39">
      <w:pPr>
        <w:pStyle w:val="CaptionedFigure"/>
      </w:pPr>
      <w:bookmarkStart w:id="21" w:name="fig:006"/>
      <w:r>
        <w:rPr>
          <w:noProof/>
        </w:rPr>
        <w:drawing>
          <wp:inline distT="0" distB="0" distL="0" distR="0" wp14:anchorId="6F8C2065" wp14:editId="6DC3AFDC">
            <wp:extent cx="5334000" cy="2997199"/>
            <wp:effectExtent l="0" t="0" r="0" b="0"/>
            <wp:docPr id="6" name="Picture" descr="Figure 6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0586586" w14:textId="77777777" w:rsidR="00000921" w:rsidRDefault="00077C39">
      <w:pPr>
        <w:pStyle w:val="ImageCaption"/>
      </w:pPr>
      <w:r>
        <w:t>Figure 6: Код программы</w:t>
      </w:r>
    </w:p>
    <w:p w14:paraId="4A3B9986" w14:textId="77777777" w:rsidR="00000921" w:rsidRDefault="00077C39">
      <w:pPr>
        <w:pStyle w:val="CaptionedFigure"/>
      </w:pPr>
      <w:bookmarkStart w:id="22" w:name="fig:007"/>
      <w:r>
        <w:rPr>
          <w:noProof/>
        </w:rPr>
        <w:lastRenderedPageBreak/>
        <w:drawing>
          <wp:inline distT="0" distB="0" distL="0" distR="0" wp14:anchorId="073E7DCA" wp14:editId="036C7365">
            <wp:extent cx="5334000" cy="2997199"/>
            <wp:effectExtent l="0" t="0" r="0" b="0"/>
            <wp:docPr id="7" name="Picture" descr="Figure 7: Фазовый портрет гармонического осциллятора c затуханием и под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4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B7D8D55" w14:textId="77777777" w:rsidR="00000921" w:rsidRDefault="00077C39">
      <w:pPr>
        <w:pStyle w:val="ImageCaption"/>
      </w:pPr>
      <w:r>
        <w:t>Figure 7: Фазовый портрет гармонического осциллятора c затуханием и под действий внешней силы</w:t>
      </w:r>
    </w:p>
    <w:p w14:paraId="4AA3E60C" w14:textId="77777777" w:rsidR="00000921" w:rsidRDefault="00077C39">
      <w:pPr>
        <w:pStyle w:val="1"/>
      </w:pPr>
      <w:bookmarkStart w:id="23" w:name="выводы"/>
      <w:bookmarkStart w:id="24" w:name="_Toc65877484"/>
      <w:bookmarkEnd w:id="4"/>
      <w:bookmarkEnd w:id="8"/>
      <w:bookmarkEnd w:id="19"/>
      <w:r>
        <w:t>Выводы</w:t>
      </w:r>
      <w:bookmarkEnd w:id="24"/>
    </w:p>
    <w:p w14:paraId="0CBD310E" w14:textId="77777777" w:rsidR="00000921" w:rsidRDefault="00077C39">
      <w:pPr>
        <w:pStyle w:val="FirstParagraph"/>
      </w:pPr>
      <w:r>
        <w:t>Рассмотрел модель линейного гармонического осциллятора и решил три случая задачи о моделе гармонических колебаний.</w:t>
      </w:r>
      <w:bookmarkEnd w:id="23"/>
    </w:p>
    <w:sectPr w:rsidR="000009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40A1D" w14:textId="77777777" w:rsidR="00077C39" w:rsidRDefault="00077C39">
      <w:pPr>
        <w:spacing w:after="0"/>
      </w:pPr>
      <w:r>
        <w:separator/>
      </w:r>
    </w:p>
  </w:endnote>
  <w:endnote w:type="continuationSeparator" w:id="0">
    <w:p w14:paraId="406CF31E" w14:textId="77777777" w:rsidR="00077C39" w:rsidRDefault="00077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32E363" w14:textId="77777777" w:rsidR="00077C39" w:rsidRDefault="00077C39">
      <w:r>
        <w:separator/>
      </w:r>
    </w:p>
  </w:footnote>
  <w:footnote w:type="continuationSeparator" w:id="0">
    <w:p w14:paraId="1B5449D2" w14:textId="77777777" w:rsidR="00077C39" w:rsidRDefault="00077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87046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F7A84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921"/>
    <w:rsid w:val="00011C8B"/>
    <w:rsid w:val="00077C39"/>
    <w:rsid w:val="004E29B3"/>
    <w:rsid w:val="00590D07"/>
    <w:rsid w:val="00784D58"/>
    <w:rsid w:val="008D6863"/>
    <w:rsid w:val="00AE32A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6462F"/>
  <w15:docId w15:val="{04473A31-E811-4EDD-924F-2EE45BC2D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E32A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E32AD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E32A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54</Words>
  <Characters>6579</Characters>
  <Application>Microsoft Office Word</Application>
  <DocSecurity>0</DocSecurity>
  <Lines>54</Lines>
  <Paragraphs>15</Paragraphs>
  <ScaleCrop>false</ScaleCrop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римов Зуфар, НПИбд-01-18</dc:creator>
  <cp:keywords/>
  <cp:lastModifiedBy>Каримов Зуфар Исматович</cp:lastModifiedBy>
  <cp:revision>2</cp:revision>
  <dcterms:created xsi:type="dcterms:W3CDTF">2021-03-05T19:57:00Z</dcterms:created>
  <dcterms:modified xsi:type="dcterms:W3CDTF">2021-03-05T19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